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682745" w:rsidRPr="00682745" w:rsidRDefault="00682745" w:rsidP="0068274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82745">
                              <w:rPr>
                                <w:rFonts w:asciiTheme="minorHAnsi" w:hAnsiTheme="minorHAnsi" w:cstheme="minorHAnsi"/>
                              </w:rPr>
                              <w:t xml:space="preserve">Thank you for taking time out of your busy day to speak with me on [DATE].  I enjoyed our conversation and look forward to speaking with you again. </w:t>
                            </w:r>
                          </w:p>
                          <w:p w:rsidR="00682745" w:rsidRPr="00682745" w:rsidRDefault="00682745" w:rsidP="0068274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682745" w:rsidRPr="00682745" w:rsidRDefault="00682745" w:rsidP="0068274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82745">
                              <w:rPr>
                                <w:rFonts w:asciiTheme="minorHAnsi" w:hAnsiTheme="minorHAnsi" w:cstheme="minorHAnsi"/>
                              </w:rPr>
                              <w:t xml:space="preserve">I would very much appreciate the opportunity to meet in person so we can discuss and review your real estate needs in more detail. </w:t>
                            </w:r>
                          </w:p>
                          <w:p w:rsidR="00682745" w:rsidRPr="00682745" w:rsidRDefault="00682745" w:rsidP="0068274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4C7D9D" w:rsidRDefault="00682745" w:rsidP="0068274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82745">
                              <w:rPr>
                                <w:rFonts w:asciiTheme="minorHAnsi" w:hAnsiTheme="minorHAnsi" w:cstheme="minorHAnsi"/>
                              </w:rPr>
                              <w:t xml:space="preserve">Again, thank you for your time.  I am looking forward to meeting with you at your convenience.  You may reach me at [PHONE] or by email at [EMAIL].  I also have a Web site at </w:t>
                            </w:r>
                            <w:r w:rsidR="00B11EFE">
                              <w:rPr>
                                <w:rFonts w:asciiTheme="minorHAnsi" w:hAnsiTheme="minorHAnsi" w:cstheme="minorHAnsi"/>
                              </w:rPr>
                              <w:t>www.EntourageRealtors.com</w:t>
                            </w:r>
                            <w:r w:rsidRPr="00682745">
                              <w:rPr>
                                <w:rFonts w:asciiTheme="minorHAnsi" w:hAnsiTheme="minorHAnsi" w:cstheme="minorHAnsi"/>
                              </w:rPr>
                              <w:t xml:space="preserve"> where you can obtain even more information about my services.</w:t>
                            </w:r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682745" w:rsidRPr="00682745" w:rsidRDefault="00682745" w:rsidP="0068274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82745">
                        <w:rPr>
                          <w:rFonts w:asciiTheme="minorHAnsi" w:hAnsiTheme="minorHAnsi" w:cstheme="minorHAnsi"/>
                        </w:rPr>
                        <w:t xml:space="preserve">Thank you for taking time out of your busy day to speak with me on [DATE].  I enjoyed our conversation and look forward to speaking with you again. </w:t>
                      </w:r>
                    </w:p>
                    <w:p w:rsidR="00682745" w:rsidRPr="00682745" w:rsidRDefault="00682745" w:rsidP="0068274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682745" w:rsidRPr="00682745" w:rsidRDefault="00682745" w:rsidP="0068274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82745">
                        <w:rPr>
                          <w:rFonts w:asciiTheme="minorHAnsi" w:hAnsiTheme="minorHAnsi" w:cstheme="minorHAnsi"/>
                        </w:rPr>
                        <w:t xml:space="preserve">I would very much appreciate the opportunity to meet in person so we can discuss and review your real estate needs in more detail. </w:t>
                      </w:r>
                    </w:p>
                    <w:p w:rsidR="00682745" w:rsidRPr="00682745" w:rsidRDefault="00682745" w:rsidP="0068274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682745" w:rsidP="0068274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82745">
                        <w:rPr>
                          <w:rFonts w:asciiTheme="minorHAnsi" w:hAnsiTheme="minorHAnsi" w:cstheme="minorHAnsi"/>
                        </w:rPr>
                        <w:t xml:space="preserve">Again, thank you for your time.  I am looking forward to meeting with you at your convenience.  You may reach me at [PHONE] or by email at [EMAIL].  I also have a Web site at </w:t>
                      </w:r>
                      <w:r w:rsidR="00B11EFE">
                        <w:rPr>
                          <w:rFonts w:asciiTheme="minorHAnsi" w:hAnsiTheme="minorHAnsi" w:cstheme="minorHAnsi"/>
                        </w:rPr>
                        <w:t>www.EntourageRealtors.com</w:t>
                      </w:r>
                      <w:r w:rsidRPr="00682745">
                        <w:rPr>
                          <w:rFonts w:asciiTheme="minorHAnsi" w:hAnsiTheme="minorHAnsi" w:cstheme="minorHAnsi"/>
                        </w:rPr>
                        <w:t xml:space="preserve"> where you can obtain even more information about my services.</w:t>
                      </w:r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841" w:rsidRDefault="00603841" w:rsidP="00C45210">
      <w:pPr>
        <w:spacing w:after="0" w:line="240" w:lineRule="auto"/>
      </w:pPr>
      <w:r>
        <w:separator/>
      </w:r>
    </w:p>
  </w:endnote>
  <w:endnote w:type="continuationSeparator" w:id="0">
    <w:p w:rsidR="00603841" w:rsidRDefault="00603841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841" w:rsidRDefault="00603841" w:rsidP="00C45210">
      <w:pPr>
        <w:spacing w:after="0" w:line="240" w:lineRule="auto"/>
      </w:pPr>
      <w:r>
        <w:separator/>
      </w:r>
    </w:p>
  </w:footnote>
  <w:footnote w:type="continuationSeparator" w:id="0">
    <w:p w:rsidR="00603841" w:rsidRDefault="00603841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qNaAIP6ubMsAAAA"/>
  </w:docVars>
  <w:rsids>
    <w:rsidRoot w:val="00C45210"/>
    <w:rsid w:val="00007044"/>
    <w:rsid w:val="000143F4"/>
    <w:rsid w:val="0015622A"/>
    <w:rsid w:val="001D2601"/>
    <w:rsid w:val="001E006A"/>
    <w:rsid w:val="001E3352"/>
    <w:rsid w:val="00250F04"/>
    <w:rsid w:val="002C5183"/>
    <w:rsid w:val="003C3A62"/>
    <w:rsid w:val="004C7D9D"/>
    <w:rsid w:val="0051726E"/>
    <w:rsid w:val="00584B59"/>
    <w:rsid w:val="00603841"/>
    <w:rsid w:val="00611788"/>
    <w:rsid w:val="00670015"/>
    <w:rsid w:val="006734EB"/>
    <w:rsid w:val="00682745"/>
    <w:rsid w:val="00702F06"/>
    <w:rsid w:val="00753396"/>
    <w:rsid w:val="007C47E0"/>
    <w:rsid w:val="00833975"/>
    <w:rsid w:val="00861057"/>
    <w:rsid w:val="00902B72"/>
    <w:rsid w:val="009861B2"/>
    <w:rsid w:val="009D7E74"/>
    <w:rsid w:val="00A4140D"/>
    <w:rsid w:val="00A536D9"/>
    <w:rsid w:val="00A574CE"/>
    <w:rsid w:val="00A6506C"/>
    <w:rsid w:val="00AA69A3"/>
    <w:rsid w:val="00AC5B40"/>
    <w:rsid w:val="00AD47E8"/>
    <w:rsid w:val="00B11EFE"/>
    <w:rsid w:val="00B22414"/>
    <w:rsid w:val="00B42E00"/>
    <w:rsid w:val="00C1430A"/>
    <w:rsid w:val="00C45210"/>
    <w:rsid w:val="00C7219D"/>
    <w:rsid w:val="00CA77A9"/>
    <w:rsid w:val="00CF34D8"/>
    <w:rsid w:val="00E42718"/>
    <w:rsid w:val="00E92566"/>
    <w:rsid w:val="00F37345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3</cp:revision>
  <dcterms:created xsi:type="dcterms:W3CDTF">2017-02-19T12:55:00Z</dcterms:created>
  <dcterms:modified xsi:type="dcterms:W3CDTF">2017-02-19T13:47:00Z</dcterms:modified>
</cp:coreProperties>
</file>